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66C68" w14:textId="78E3E917" w:rsidR="009408A3" w:rsidRDefault="00017079">
      <w:pPr>
        <w:spacing w:before="76" w:after="0" w:line="271" w:lineRule="exact"/>
        <w:ind w:right="179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orm P</w:t>
      </w:r>
      <w:r w:rsidR="26D917FF">
        <w:rPr>
          <w:rFonts w:ascii="Times New Roman" w:eastAsia="Times New Roman" w:hAnsi="Times New Roman" w:cs="Times New Roman"/>
          <w:position w:val="-1"/>
          <w:sz w:val="24"/>
          <w:szCs w:val="24"/>
        </w:rPr>
        <w:t>2</w:t>
      </w:r>
    </w:p>
    <w:p w14:paraId="0F99A9D3" w14:textId="77777777" w:rsidR="009408A3" w:rsidRDefault="009408A3">
      <w:pPr>
        <w:spacing w:before="12" w:after="0" w:line="240" w:lineRule="exact"/>
        <w:rPr>
          <w:sz w:val="24"/>
          <w:szCs w:val="24"/>
        </w:rPr>
      </w:pPr>
    </w:p>
    <w:p w14:paraId="1514C78A" w14:textId="5C706AB4" w:rsidR="009408A3" w:rsidRDefault="00017079">
      <w:pPr>
        <w:spacing w:before="29" w:after="0" w:line="240" w:lineRule="auto"/>
        <w:ind w:left="3289" w:right="326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O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4F3BCA96">
        <w:rPr>
          <w:rFonts w:ascii="Times New Roman" w:eastAsia="Times New Roman" w:hAnsi="Times New Roman" w:cs="Times New Roman"/>
          <w:sz w:val="24"/>
          <w:szCs w:val="24"/>
        </w:rPr>
        <w:t xml:space="preserve">REVIEW </w:t>
      </w:r>
      <w:r w:rsidR="00813898">
        <w:rPr>
          <w:rFonts w:ascii="Times New Roman" w:eastAsia="Times New Roman" w:hAnsi="Times New Roman" w:cs="Times New Roman"/>
          <w:sz w:val="24"/>
          <w:szCs w:val="24"/>
        </w:rPr>
        <w:t>SUMMARY SHEET</w:t>
      </w:r>
      <w:r w:rsidR="007C2076">
        <w:rPr>
          <w:rFonts w:ascii="Times New Roman" w:eastAsia="Times New Roman" w:hAnsi="Times New Roman" w:cs="Times New Roman"/>
          <w:sz w:val="24"/>
          <w:szCs w:val="24"/>
        </w:rPr>
        <w:t xml:space="preserve"> 2023</w:t>
      </w:r>
    </w:p>
    <w:p w14:paraId="5937C256" w14:textId="77777777" w:rsidR="009408A3" w:rsidRDefault="009408A3">
      <w:pPr>
        <w:spacing w:before="16" w:after="0" w:line="260" w:lineRule="exact"/>
        <w:rPr>
          <w:sz w:val="26"/>
          <w:szCs w:val="26"/>
        </w:rPr>
      </w:pPr>
    </w:p>
    <w:p w14:paraId="4B2748D7" w14:textId="77777777" w:rsidR="009408A3" w:rsidRDefault="00017079">
      <w:pPr>
        <w:tabs>
          <w:tab w:val="left" w:pos="9420"/>
        </w:tabs>
        <w:spacing w:after="0" w:line="271" w:lineRule="exact"/>
        <w:ind w:left="162" w:right="23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aculty Member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3D2233A7" w14:textId="77777777" w:rsidR="009408A3" w:rsidRDefault="009408A3">
      <w:pPr>
        <w:spacing w:before="12" w:after="0" w:line="240" w:lineRule="exact"/>
        <w:rPr>
          <w:sz w:val="24"/>
          <w:szCs w:val="24"/>
        </w:rPr>
      </w:pPr>
    </w:p>
    <w:p w14:paraId="64245573" w14:textId="77777777"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14:paraId="60EEF710" w14:textId="77777777" w:rsidR="009408A3" w:rsidRDefault="00017079">
      <w:pPr>
        <w:tabs>
          <w:tab w:val="left" w:pos="2440"/>
        </w:tabs>
        <w:spacing w:before="29" w:after="0" w:line="271" w:lineRule="exact"/>
        <w:ind w:left="20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Rank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4A891C4B" w14:textId="77777777" w:rsidR="009408A3" w:rsidRDefault="00017079">
      <w:pPr>
        <w:tabs>
          <w:tab w:val="left" w:pos="2720"/>
        </w:tabs>
        <w:spacing w:before="29"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Colleg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090F5047" w14:textId="25381C02" w:rsidR="009408A3" w:rsidRDefault="00017079">
      <w:pPr>
        <w:tabs>
          <w:tab w:val="left" w:pos="408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nt/</w:t>
      </w:r>
      <w:r w:rsidR="652F5B70">
        <w:rPr>
          <w:rFonts w:ascii="Times New Roman" w:eastAsia="Times New Roman" w:hAnsi="Times New Roman" w:cs="Times New Roman"/>
          <w:position w:val="-1"/>
          <w:sz w:val="24"/>
          <w:szCs w:val="24"/>
        </w:rPr>
        <w:t>School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2B875DE7" w14:textId="77777777"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num="3" w:space="720" w:equalWidth="0">
            <w:col w:w="2448" w:space="120"/>
            <w:col w:w="2728" w:space="120"/>
            <w:col w:w="4344"/>
          </w:cols>
        </w:sectPr>
      </w:pPr>
    </w:p>
    <w:p w14:paraId="032A43E8" w14:textId="77777777" w:rsidR="009408A3" w:rsidRDefault="009408A3">
      <w:pPr>
        <w:spacing w:before="12" w:after="0" w:line="240" w:lineRule="exact"/>
        <w:rPr>
          <w:sz w:val="24"/>
          <w:szCs w:val="24"/>
        </w:rPr>
      </w:pPr>
    </w:p>
    <w:p w14:paraId="077BDEB8" w14:textId="77777777" w:rsidR="009408A3" w:rsidRDefault="00017079">
      <w:pPr>
        <w:tabs>
          <w:tab w:val="left" w:pos="740"/>
        </w:tabs>
        <w:spacing w:before="29" w:after="0" w:line="240" w:lineRule="auto"/>
        <w:ind w:left="740" w:right="68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t has been 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d that the fa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t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 meets the criteria for c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eration for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ion.</w:t>
      </w:r>
    </w:p>
    <w:p w14:paraId="361BFE9B" w14:textId="77777777" w:rsidR="009408A3" w:rsidRDefault="009408A3">
      <w:pPr>
        <w:spacing w:before="7" w:after="0" w:line="240" w:lineRule="exact"/>
        <w:rPr>
          <w:sz w:val="24"/>
          <w:szCs w:val="24"/>
        </w:rPr>
      </w:pPr>
    </w:p>
    <w:p w14:paraId="6B034EE6" w14:textId="77777777"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14:paraId="78F6ACDC" w14:textId="40ACCC0D" w:rsidR="009408A3" w:rsidRDefault="00017079" w:rsidP="00720FAD">
      <w:pPr>
        <w:tabs>
          <w:tab w:val="left" w:pos="740"/>
        </w:tabs>
        <w:spacing w:after="0" w:line="240" w:lineRule="auto"/>
        <w:ind w:left="720" w:right="-76" w:hanging="5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Evaluation by 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ntal/</w:t>
      </w:r>
      <w:r w:rsidR="64ACEC4E">
        <w:rPr>
          <w:rFonts w:ascii="Times New Roman" w:eastAsia="Times New Roman" w:hAnsi="Times New Roman" w:cs="Times New Roman"/>
          <w:position w:val="-1"/>
          <w:sz w:val="24"/>
          <w:szCs w:val="24"/>
        </w:rPr>
        <w:t>school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AF70FD">
        <w:rPr>
          <w:rFonts w:ascii="Times New Roman" w:eastAsia="Times New Roman" w:hAnsi="Times New Roman" w:cs="Times New Roman"/>
          <w:position w:val="-1"/>
          <w:sz w:val="24"/>
          <w:szCs w:val="24"/>
        </w:rPr>
        <w:t>peers: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Out of a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tot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of</w:t>
      </w:r>
      <w:r w:rsidR="00E95F09">
        <w:rPr>
          <w:rFonts w:ascii="Times New Roman" w:eastAsia="Times New Roman" w:hAnsi="Times New Roman" w:cs="Times New Roman"/>
          <w:sz w:val="24"/>
          <w:szCs w:val="24"/>
        </w:rPr>
        <w:t xml:space="preserve"> ____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qualified</w:t>
      </w:r>
      <w:r w:rsidR="00E95F09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ntal/</w:t>
      </w:r>
      <w:r w:rsidR="04040F4E">
        <w:rPr>
          <w:rFonts w:ascii="Times New Roman" w:eastAsia="Times New Roman" w:hAnsi="Times New Roman" w:cs="Times New Roman"/>
          <w:position w:val="-1"/>
          <w:sz w:val="24"/>
          <w:szCs w:val="24"/>
        </w:rPr>
        <w:t>school</w:t>
      </w:r>
      <w:r w:rsidR="00E95F09">
        <w:rPr>
          <w:rFonts w:ascii="Times New Roman" w:eastAsia="Times New Roman" w:hAnsi="Times New Roman" w:cs="Times New Roman"/>
          <w:spacing w:val="-17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peers, ____ peers</w:t>
      </w:r>
      <w:r w:rsidR="00E95F0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ha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v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="00E95F0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s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ub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itted</w:t>
      </w:r>
      <w:r w:rsidR="00E95F09">
        <w:rPr>
          <w:rFonts w:ascii="Times New Roman" w:eastAsia="Times New Roman" w:hAnsi="Times New Roman" w:cs="Times New Roman"/>
          <w:spacing w:val="-7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re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 w:rsidR="00E95F09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o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ndations</w:t>
      </w:r>
      <w:r w:rsidR="00E95F09">
        <w:rPr>
          <w:rFonts w:ascii="Times New Roman" w:eastAsia="Times New Roman" w:hAnsi="Times New Roman" w:cs="Times New Roman"/>
          <w:spacing w:val="-16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as follows (show tot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for each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category).</w:t>
      </w:r>
    </w:p>
    <w:p w14:paraId="2A5275ED" w14:textId="77777777" w:rsidR="009408A3" w:rsidRDefault="009408A3" w:rsidP="00E95F09">
      <w:pPr>
        <w:spacing w:after="0" w:line="240" w:lineRule="auto"/>
        <w:sectPr w:rsidR="009408A3" w:rsidSect="00E95F09">
          <w:type w:val="continuous"/>
          <w:pgSz w:w="12240" w:h="15840"/>
          <w:pgMar w:top="820" w:right="1240" w:bottom="280" w:left="1240" w:header="720" w:footer="720" w:gutter="0"/>
          <w:cols w:space="607"/>
        </w:sectPr>
      </w:pPr>
    </w:p>
    <w:p w14:paraId="3882BE45" w14:textId="77777777" w:rsidR="009408A3" w:rsidRDefault="009408A3" w:rsidP="00E95F09">
      <w:pPr>
        <w:spacing w:after="0" w:line="240" w:lineRule="auto"/>
      </w:pPr>
    </w:p>
    <w:tbl>
      <w:tblPr>
        <w:tblW w:w="9473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0"/>
        <w:gridCol w:w="1312"/>
        <w:gridCol w:w="1537"/>
        <w:gridCol w:w="1715"/>
        <w:gridCol w:w="3289"/>
      </w:tblGrid>
      <w:tr w:rsidR="00E95F09" w14:paraId="6DD23D4C" w14:textId="77777777" w:rsidTr="1F1A6645">
        <w:trPr>
          <w:trHeight w:hRule="exact" w:val="672"/>
        </w:trPr>
        <w:tc>
          <w:tcPr>
            <w:tcW w:w="1620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0ACA2740" w14:textId="0582B470" w:rsidR="00E95F09" w:rsidRDefault="1FE1E7D7" w:rsidP="00E95F0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F1A6645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in</w:t>
            </w:r>
            <w:r w:rsidR="3C1BFE1F" w:rsidRPr="1F1A6645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  <w:p w14:paraId="08506EFC" w14:textId="77777777" w:rsidR="00E95F09" w:rsidRDefault="00E95F09" w:rsidP="00E95F0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1312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10BE7DE2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76F013C0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14:paraId="7332A5FB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71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79168A7D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</w:p>
          <w:p w14:paraId="70CBC46F" w14:textId="3F06DE05" w:rsidR="00E95F09" w:rsidRDefault="00030E8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3E088A8">
              <w:rPr>
                <w:rFonts w:ascii="Times New Roman" w:eastAsia="Times New Roman" w:hAnsi="Times New Roman" w:cs="Times New Roman"/>
                <w:sz w:val="24"/>
                <w:szCs w:val="24"/>
              </w:rPr>
              <w:t>Recommen</w:t>
            </w:r>
            <w:r w:rsidR="00907C79" w:rsidRPr="03E088A8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3E088A8"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328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543BCD3C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 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 o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tee</w:t>
            </w:r>
          </w:p>
          <w:p w14:paraId="153D5AD4" w14:textId="77777777"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irperson</w:t>
            </w:r>
          </w:p>
        </w:tc>
      </w:tr>
      <w:tr w:rsidR="00E95F09" w14:paraId="438056C8" w14:textId="77777777" w:rsidTr="1F1A6645">
        <w:trPr>
          <w:trHeight w:hRule="exact" w:val="538"/>
        </w:trPr>
        <w:tc>
          <w:tcPr>
            <w:tcW w:w="1620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358674FC" w14:textId="77777777" w:rsidR="00E95F09" w:rsidRDefault="00E95F09" w:rsidP="00F0635E">
            <w:pPr>
              <w:spacing w:before="4" w:after="0" w:line="110" w:lineRule="exact"/>
              <w:rPr>
                <w:sz w:val="11"/>
                <w:szCs w:val="11"/>
              </w:rPr>
            </w:pPr>
          </w:p>
          <w:p w14:paraId="0242C270" w14:textId="77777777" w:rsidR="00E95F09" w:rsidRDefault="00E95F09" w:rsidP="00F0635E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1312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562A02D3" w14:textId="77777777" w:rsidR="00E95F09" w:rsidRDefault="00E95F09" w:rsidP="00F0635E"/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4BB4514" w14:textId="77777777" w:rsidR="00E95F09" w:rsidRDefault="00E95F09" w:rsidP="00F0635E"/>
        </w:tc>
        <w:tc>
          <w:tcPr>
            <w:tcW w:w="171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3F55D460" w14:textId="77777777" w:rsidR="00E95F09" w:rsidRDefault="00E95F09" w:rsidP="00F0635E"/>
        </w:tc>
        <w:tc>
          <w:tcPr>
            <w:tcW w:w="328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5AC144FC" w14:textId="77777777" w:rsidR="00E95F09" w:rsidRDefault="00E95F09" w:rsidP="00F0635E"/>
        </w:tc>
      </w:tr>
    </w:tbl>
    <w:p w14:paraId="2D8E0B54" w14:textId="77777777" w:rsidR="00E95F09" w:rsidRDefault="00E95F09">
      <w:pPr>
        <w:spacing w:before="11" w:after="0" w:line="220" w:lineRule="exact"/>
      </w:pPr>
    </w:p>
    <w:p w14:paraId="3D5552BC" w14:textId="2FD988E0" w:rsidR="009408A3" w:rsidRDefault="00017079">
      <w:pPr>
        <w:spacing w:before="29" w:after="0" w:line="240" w:lineRule="auto"/>
        <w:ind w:left="200" w:right="2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67A553E5">
        <w:rPr>
          <w:rFonts w:ascii="Times New Roman" w:eastAsia="Times New Roman" w:hAnsi="Times New Roman" w:cs="Times New Roman"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e departmental/</w:t>
      </w:r>
      <w:r w:rsidR="189185A3">
        <w:rPr>
          <w:rFonts w:ascii="Times New Roman" w:eastAsia="Times New Roman" w:hAnsi="Times New Roman" w:cs="Times New Roman"/>
          <w:sz w:val="24"/>
          <w:szCs w:val="24"/>
        </w:rPr>
        <w:t>schoo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 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llows: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</w:t>
      </w:r>
      <w:r w:rsidR="00030E89">
        <w:rPr>
          <w:rFonts w:ascii="Times New Roman" w:eastAsia="Times New Roman" w:hAnsi="Times New Roman" w:cs="Times New Roman"/>
          <w:sz w:val="24"/>
          <w:szCs w:val="24"/>
        </w:rPr>
        <w:t xml:space="preserve">recommendation </w:t>
      </w:r>
      <w:r>
        <w:rPr>
          <w:rFonts w:ascii="Times New Roman" w:eastAsia="Times New Roman" w:hAnsi="Times New Roman" w:cs="Times New Roman"/>
          <w:sz w:val="24"/>
          <w:szCs w:val="24"/>
        </w:rPr>
        <w:t>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e or not 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te is required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either of the options to be presented as the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.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jority is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ed b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a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ed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al/unit peers, not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of those </w:t>
      </w:r>
      <w:r w:rsidR="2C96E357">
        <w:rPr>
          <w:rFonts w:ascii="Times New Roman" w:eastAsia="Times New Roman" w:hAnsi="Times New Roman" w:cs="Times New Roman"/>
          <w:sz w:val="24"/>
          <w:szCs w:val="24"/>
        </w:rPr>
        <w:t>recommendin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53B923" w14:textId="77777777" w:rsidR="009408A3" w:rsidRDefault="009408A3">
      <w:pPr>
        <w:spacing w:before="16" w:after="0" w:line="260" w:lineRule="exact"/>
        <w:rPr>
          <w:sz w:val="26"/>
          <w:szCs w:val="26"/>
        </w:rPr>
      </w:pPr>
    </w:p>
    <w:p w14:paraId="5FF22817" w14:textId="77777777" w:rsidR="009408A3" w:rsidRDefault="00017079">
      <w:pPr>
        <w:tabs>
          <w:tab w:val="left" w:pos="740"/>
        </w:tabs>
        <w:spacing w:after="0" w:line="240" w:lineRule="auto"/>
        <w:ind w:left="740" w:right="76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file of recommendations at all 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ls 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vided on the ri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dated and initialed 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ch l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3"/>
        <w:gridCol w:w="1451"/>
        <w:gridCol w:w="1670"/>
        <w:gridCol w:w="1658"/>
      </w:tblGrid>
      <w:tr w:rsidR="009408A3" w14:paraId="49CD67C3" w14:textId="77777777" w:rsidTr="03E088A8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67F8D2EB" w14:textId="77777777" w:rsidR="009408A3" w:rsidRDefault="009408A3">
            <w:pPr>
              <w:spacing w:before="2" w:after="0" w:line="180" w:lineRule="exact"/>
              <w:rPr>
                <w:sz w:val="18"/>
                <w:szCs w:val="18"/>
              </w:rPr>
            </w:pPr>
          </w:p>
          <w:p w14:paraId="4FC07609" w14:textId="77777777"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commendation Category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57D09FE" w14:textId="77777777"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48F51D21" w14:textId="77777777"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14:paraId="7E6B5C3E" w14:textId="77777777"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77BEADE2" w14:textId="77777777"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</w:t>
            </w:r>
          </w:p>
          <w:p w14:paraId="69219E93" w14:textId="77777777"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itials</w:t>
            </w:r>
          </w:p>
        </w:tc>
      </w:tr>
      <w:tr w:rsidR="009408A3" w14:paraId="5839DECC" w14:textId="77777777" w:rsidTr="03E088A8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68126F11" w14:textId="60F657CA" w:rsidR="009408A3" w:rsidRDefault="00030E89" w:rsidP="03E088A8">
            <w:pPr>
              <w:spacing w:before="43"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Chair/School Director </w:t>
            </w:r>
            <w:r w:rsidR="00017079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63BC71A" w14:textId="77777777"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5E5207CF" w14:textId="77777777"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0C028876" w14:textId="77777777" w:rsidR="009408A3" w:rsidRDefault="009408A3"/>
        </w:tc>
      </w:tr>
      <w:tr w:rsidR="009408A3" w14:paraId="105241EF" w14:textId="77777777" w:rsidTr="03E088A8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3F252056" w14:textId="77777777"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lege 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0E56501F" w14:textId="77777777"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04C76AD" w14:textId="77777777"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30719447" w14:textId="77777777" w:rsidR="009408A3" w:rsidRDefault="009408A3"/>
        </w:tc>
      </w:tr>
      <w:tr w:rsidR="009408A3" w14:paraId="36AC11AF" w14:textId="77777777" w:rsidTr="03E088A8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3EB83502" w14:textId="77777777"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ost and Vice President for Acad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</w:t>
            </w:r>
          </w:p>
          <w:p w14:paraId="3BD656A2" w14:textId="77777777"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fairs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8C65494" w14:textId="77777777"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5BA76F6E" w14:textId="77777777"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416ABB9B" w14:textId="77777777" w:rsidR="009408A3" w:rsidRDefault="009408A3"/>
        </w:tc>
      </w:tr>
      <w:tr w:rsidR="009408A3" w14:paraId="77AFF354" w14:textId="77777777" w:rsidTr="03E088A8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14:paraId="022F4164" w14:textId="77777777"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i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69EC527F" w14:textId="77777777"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2A25C2AF" w14:textId="77777777"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14:paraId="05AA7750" w14:textId="77777777" w:rsidR="009408A3" w:rsidRDefault="009408A3"/>
        </w:tc>
      </w:tr>
    </w:tbl>
    <w:p w14:paraId="3416D15B" w14:textId="77777777" w:rsidR="009408A3" w:rsidRDefault="009408A3">
      <w:pPr>
        <w:spacing w:before="11" w:after="0" w:line="220" w:lineRule="exact"/>
      </w:pPr>
    </w:p>
    <w:p w14:paraId="52DC7285" w14:textId="53182513" w:rsidR="009408A3" w:rsidRDefault="4A6EB66A" w:rsidP="03E088A8">
      <w:pPr>
        <w:spacing w:before="29" w:after="0" w:line="240" w:lineRule="auto"/>
        <w:ind w:left="200" w:right="191"/>
        <w:rPr>
          <w:rFonts w:ascii="Times New Roman" w:eastAsia="Times New Roman" w:hAnsi="Times New Roman" w:cs="Times New Roman"/>
          <w:sz w:val="24"/>
          <w:szCs w:val="24"/>
        </w:rPr>
      </w:pPr>
      <w:r w:rsidRPr="23AE4343">
        <w:rPr>
          <w:rFonts w:ascii="Times New Roman" w:eastAsia="Times New Roman" w:hAnsi="Times New Roman" w:cs="Times New Roman"/>
          <w:sz w:val="24"/>
          <w:szCs w:val="24"/>
        </w:rPr>
        <w:t>Please ensure that all information and required forms listed on Form P</w:t>
      </w:r>
      <w:r w:rsidR="35EA60EB" w:rsidRPr="23AE4343">
        <w:rPr>
          <w:rFonts w:ascii="Times New Roman" w:eastAsia="Times New Roman" w:hAnsi="Times New Roman" w:cs="Times New Roman"/>
          <w:sz w:val="24"/>
          <w:szCs w:val="24"/>
        </w:rPr>
        <w:t>3</w:t>
      </w:r>
      <w:r w:rsidRPr="23AE4343">
        <w:rPr>
          <w:rFonts w:ascii="Times New Roman" w:eastAsia="Times New Roman" w:hAnsi="Times New Roman" w:cs="Times New Roman"/>
          <w:sz w:val="24"/>
          <w:szCs w:val="24"/>
        </w:rPr>
        <w:t xml:space="preserve"> are included (in the same order) </w:t>
      </w:r>
      <w:r w:rsidR="1D782E5D" w:rsidRPr="23AE4343">
        <w:rPr>
          <w:rFonts w:ascii="Times New Roman" w:eastAsia="Times New Roman" w:hAnsi="Times New Roman" w:cs="Times New Roman"/>
          <w:sz w:val="24"/>
          <w:szCs w:val="24"/>
        </w:rPr>
        <w:t>in the promotion dossier.</w:t>
      </w:r>
    </w:p>
    <w:p w14:paraId="6E222A6F" w14:textId="09454D44" w:rsidR="009408A3" w:rsidRDefault="009408A3" w:rsidP="03E088A8">
      <w:pPr>
        <w:spacing w:after="0" w:line="240" w:lineRule="auto"/>
        <w:ind w:left="200" w:right="-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sectPr w:rsidR="009408A3">
      <w:type w:val="continuous"/>
      <w:pgSz w:w="12240" w:h="15840"/>
      <w:pgMar w:top="820" w:right="124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NzI0szAyMzNV0lEKTi0uzszPAykwrgUAs/HFKSwAAAA="/>
  </w:docVars>
  <w:rsids>
    <w:rsidRoot w:val="009408A3"/>
    <w:rsid w:val="00017079"/>
    <w:rsid w:val="00030E89"/>
    <w:rsid w:val="000434DE"/>
    <w:rsid w:val="00255935"/>
    <w:rsid w:val="002D3463"/>
    <w:rsid w:val="00611582"/>
    <w:rsid w:val="00720FAD"/>
    <w:rsid w:val="007C2076"/>
    <w:rsid w:val="00813898"/>
    <w:rsid w:val="00907C79"/>
    <w:rsid w:val="009408A3"/>
    <w:rsid w:val="00AE2B44"/>
    <w:rsid w:val="00AF70FD"/>
    <w:rsid w:val="00E95F09"/>
    <w:rsid w:val="03E088A8"/>
    <w:rsid w:val="04040F4E"/>
    <w:rsid w:val="06A36175"/>
    <w:rsid w:val="08068D6D"/>
    <w:rsid w:val="0AABB163"/>
    <w:rsid w:val="0B8A485B"/>
    <w:rsid w:val="0CCA409F"/>
    <w:rsid w:val="0DE32A3F"/>
    <w:rsid w:val="10BA1857"/>
    <w:rsid w:val="1430B081"/>
    <w:rsid w:val="189185A3"/>
    <w:rsid w:val="1BACBB81"/>
    <w:rsid w:val="1D782E5D"/>
    <w:rsid w:val="1F1A6645"/>
    <w:rsid w:val="1FE1E7D7"/>
    <w:rsid w:val="23AE4343"/>
    <w:rsid w:val="26D917FF"/>
    <w:rsid w:val="2C96E357"/>
    <w:rsid w:val="35EA60EB"/>
    <w:rsid w:val="3C1BFE1F"/>
    <w:rsid w:val="4260456A"/>
    <w:rsid w:val="4A6EB66A"/>
    <w:rsid w:val="4BAC2E58"/>
    <w:rsid w:val="4D632897"/>
    <w:rsid w:val="4F3BCA96"/>
    <w:rsid w:val="538314F1"/>
    <w:rsid w:val="5FA1143F"/>
    <w:rsid w:val="64ACEC4E"/>
    <w:rsid w:val="652F5B70"/>
    <w:rsid w:val="67A553E5"/>
    <w:rsid w:val="6BB36A77"/>
    <w:rsid w:val="74FDA0A9"/>
    <w:rsid w:val="75AD5B16"/>
    <w:rsid w:val="76832A5A"/>
    <w:rsid w:val="7C1C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E115F"/>
  <w15:docId w15:val="{BEE65C53-145A-4903-9731-4AF2B660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0E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E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E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E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DC60227A48D247B43D1C272ED604CC" ma:contentTypeVersion="4" ma:contentTypeDescription="Create a new document." ma:contentTypeScope="" ma:versionID="a7f3ee752d744482ce0c438f0799eee4">
  <xsd:schema xmlns:xsd="http://www.w3.org/2001/XMLSchema" xmlns:xs="http://www.w3.org/2001/XMLSchema" xmlns:p="http://schemas.microsoft.com/office/2006/metadata/properties" xmlns:ns2="752c331f-5447-48f6-8ca1-0a30550c38e0" targetNamespace="http://schemas.microsoft.com/office/2006/metadata/properties" ma:root="true" ma:fieldsID="7be7ec01345002c10770c13da99bc652" ns2:_="">
    <xsd:import namespace="752c331f-5447-48f6-8ca1-0a30550c38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2c331f-5447-48f6-8ca1-0a30550c38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B6BC8C-68FB-4D03-BA6B-258EC924ED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B115FC-92F3-4432-B6EA-FB4273D1B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2c331f-5447-48f6-8ca1-0a30550c38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E3D156-3C45-489A-851D-BA340CB0DC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5</Characters>
  <Application>Microsoft Office Word</Application>
  <DocSecurity>0</DocSecurity>
  <Lines>9</Lines>
  <Paragraphs>2</Paragraphs>
  <ScaleCrop>false</ScaleCrop>
  <Company>Tennessee Tech University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Form P18</dc:title>
  <dc:creator>Academic Affairs</dc:creator>
  <cp:lastModifiedBy>Acuff, Elizabeth</cp:lastModifiedBy>
  <cp:revision>2</cp:revision>
  <dcterms:created xsi:type="dcterms:W3CDTF">2023-08-02T15:21:00Z</dcterms:created>
  <dcterms:modified xsi:type="dcterms:W3CDTF">2023-08-0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30T00:00:00Z</vt:filetime>
  </property>
  <property fmtid="{D5CDD505-2E9C-101B-9397-08002B2CF9AE}" pid="3" name="LastSaved">
    <vt:filetime>2018-01-27T00:00:00Z</vt:filetime>
  </property>
  <property fmtid="{D5CDD505-2E9C-101B-9397-08002B2CF9AE}" pid="4" name="_NewReviewCycle">
    <vt:lpwstr/>
  </property>
  <property fmtid="{D5CDD505-2E9C-101B-9397-08002B2CF9AE}" pid="5" name="ContentTypeId">
    <vt:lpwstr>0x0101007CDC60227A48D247B43D1C272ED604CC</vt:lpwstr>
  </property>
</Properties>
</file>